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เกิดอาการมึนเมาแล้วก็ชวนภรรยากลับบ้านแต่ว่าภรรยาไม่ยอมกลับนั่นเองค่ะภรรยาไม่ยอมกลับก็หน้าเดิมต่อกับเพื่อนบ้านสอนทำให้ฝ่ายสามีเข้าใจผิดค่ะห่วงภรรยาคิดว่าภรรยานะคะมีความสัมพันธ์กับเพื่อนบ้านจนทำให้ฝ่ายสามีขาดสติค่ะเข้าไปชกต่อยบริเวณใบหน้าของเพื่อนบ้านค่ะแล้วก็รักตัวภรรยาที่กลับบ้านไปแล้วก็ทำรายการเสียงดังเอะอะโวยวายในบ้านค่ะไม่พอที่เจ้าหน้าที่นะคะหมายถึงขาดผู้ต้องหานะคะก็ต้องยอมรับสารภาพนะคะตนเองดื่มสุราจนเมาแล้วก็ขาดสติทำให้เกิดการทะเลาะวิวาทกับเพื่อนบ้านพร้อมทั้งภรรยาค่ะตัวเองเข้าใจผิดห่วงภรรยามากเกินไปแต่ว่าตัวภรรยานี้ราคาก็บาดเจ็บสาหัสค่ะจะต้องใช้เครื่องช่วยหายใจราคาข้าวนี้นะคะ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เราไปดูในประเด็นที่ 2 เลยนะคะได้ข่าวที่ 2 นี้นะคะ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แล้วมาจอดที่จะไปถึงจุดเกิดเหตุนะคะนายขอนี้นะคะ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6-26T10:49:32Z</dcterms:created>
  <dcterms:modified xsi:type="dcterms:W3CDTF">2023-06-26T1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11.00 น.</vt:lpwstr>
  </property>
  <property fmtid="{D5CDD505-2E9C-101B-9397-08002B2CF9AE}" pid="3" name="subtitle">
    <vt:lpwstr/>
  </property>
</Properties>
</file>